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248"/>
        <w:gridCol w:w="425"/>
        <w:gridCol w:w="4416"/>
      </w:tblGrid>
      <w:tr w:rsidR="00636DF7" w:rsidRPr="000F7DA3" w:rsidTr="00636DF7">
        <w:trPr>
          <w:trHeight w:val="227"/>
        </w:trPr>
        <w:tc>
          <w:tcPr>
            <w:tcW w:w="8916" w:type="dxa"/>
            <w:gridSpan w:val="3"/>
            <w:shd w:val="clear" w:color="auto" w:fill="D9D9D9" w:themeFill="background1" w:themeFillShade="D9"/>
          </w:tcPr>
          <w:p w:rsidR="00636DF7" w:rsidRPr="00143E10" w:rsidRDefault="00DA5839" w:rsidP="00DA5839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ouse Skills</w:t>
            </w: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636DF7" w:rsidRPr="00CC2AFB" w:rsidRDefault="00DA5839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bookmarkStart w:id="0" w:name="_GoBack"/>
            <w:r>
              <w:rPr>
                <w:noProof/>
                <w:lang w:eastAsia="en-GB"/>
              </w:rPr>
              <w:drawing>
                <wp:inline distT="0" distB="0" distL="0" distR="0" wp14:anchorId="4FA385CE" wp14:editId="2F06EEFD">
                  <wp:extent cx="3387117" cy="3105509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014" cy="3125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CC2AFB" w:rsidRDefault="00CC2AF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636DF7" w:rsidRPr="00CC2AFB" w:rsidRDefault="00636DF7" w:rsidP="00FF4EAB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8916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36DF7" w:rsidRPr="00CC2AFB" w:rsidRDefault="00FF4EAB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e-Safety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:rsidR="00636DF7" w:rsidRPr="00CC2AFB" w:rsidRDefault="00DA5839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Using a Mouse</w:t>
            </w:r>
          </w:p>
        </w:tc>
      </w:tr>
      <w:tr w:rsidR="00636DF7" w:rsidRPr="000F7DA3" w:rsidTr="00636DF7">
        <w:trPr>
          <w:trHeight w:val="20"/>
        </w:trPr>
        <w:tc>
          <w:tcPr>
            <w:tcW w:w="4248" w:type="dxa"/>
            <w:tcBorders>
              <w:right w:val="single" w:sz="4" w:space="0" w:color="auto"/>
            </w:tcBorders>
            <w:shd w:val="clear" w:color="auto" w:fill="auto"/>
          </w:tcPr>
          <w:p w:rsidR="00211BBD" w:rsidRPr="00CC2AFB" w:rsidRDefault="00211BBD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  <w:p w:rsidR="00CC2AFB" w:rsidRDefault="00DA5839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Staying safe online means:</w:t>
            </w:r>
          </w:p>
          <w:p w:rsidR="00DA5839" w:rsidRDefault="00DA5839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Being kind to others</w:t>
            </w:r>
          </w:p>
          <w:p w:rsidR="00DA5839" w:rsidRDefault="00DA5839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Knowing who to talk to if something worries you online</w:t>
            </w:r>
          </w:p>
          <w:p w:rsidR="00DA5839" w:rsidRDefault="00DA5839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Not sharing personal details</w:t>
            </w:r>
          </w:p>
          <w:p w:rsidR="00DA5839" w:rsidRPr="00CC2AFB" w:rsidRDefault="00DA5839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Not clicking on buttons or pictures that pop up on your screen</w:t>
            </w:r>
          </w:p>
          <w:p w:rsidR="00CC2AFB" w:rsidRPr="00CC2AFB" w:rsidRDefault="00CC2AFB" w:rsidP="00DB0968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36DF7" w:rsidRPr="00CC2AFB" w:rsidRDefault="00636DF7" w:rsidP="00B07C6F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</w:p>
        </w:tc>
        <w:tc>
          <w:tcPr>
            <w:tcW w:w="4243" w:type="dxa"/>
            <w:tcBorders>
              <w:left w:val="single" w:sz="4" w:space="0" w:color="auto"/>
            </w:tcBorders>
            <w:shd w:val="clear" w:color="auto" w:fill="auto"/>
          </w:tcPr>
          <w:p w:rsidR="00CC2AFB" w:rsidRPr="00CC2AFB" w:rsidRDefault="00DA5839" w:rsidP="008D2C91">
            <w:pPr>
              <w:jc w:val="center"/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6B7BE99" wp14:editId="0217F0B7">
                  <wp:extent cx="2657713" cy="2035834"/>
                  <wp:effectExtent l="0" t="0" r="9525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744" cy="2057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8D2C91">
        <w:rPr>
          <w:rFonts w:ascii="Letter-join Plus 36" w:hAnsi="Letter-join Plus 36"/>
          <w:sz w:val="20"/>
          <w:szCs w:val="20"/>
          <w:lang w:val="en-US"/>
        </w:rPr>
        <w:tab/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</w:t>
      </w:r>
      <w:proofErr w:type="spellStart"/>
      <w:r w:rsidR="00B3253D">
        <w:rPr>
          <w:rFonts w:ascii="Letter-join Plus 36" w:hAnsi="Letter-join Plus 36"/>
          <w:sz w:val="24"/>
          <w:szCs w:val="24"/>
          <w:lang w:val="en-US"/>
        </w:rPr>
        <w:t>Organiser</w:t>
      </w:r>
      <w:proofErr w:type="spellEnd"/>
      <w:r w:rsidR="00B3253D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A6237A">
        <w:rPr>
          <w:rFonts w:ascii="Letter-join Plus 36" w:hAnsi="Letter-join Plus 36"/>
          <w:sz w:val="24"/>
          <w:szCs w:val="24"/>
          <w:lang w:val="en-US"/>
        </w:rPr>
        <w:br/>
      </w:r>
      <w:r w:rsidR="00A6237A">
        <w:rPr>
          <w:rFonts w:ascii="Letter-join Plus 36" w:hAnsi="Letter-join Plus 36"/>
          <w:sz w:val="24"/>
          <w:szCs w:val="24"/>
          <w:lang w:val="en-US"/>
        </w:rPr>
        <w:tab/>
      </w:r>
      <w:r w:rsidR="00A6237A">
        <w:rPr>
          <w:rFonts w:ascii="Letter-join Plus 36" w:hAnsi="Letter-join Plus 36"/>
          <w:sz w:val="24"/>
          <w:szCs w:val="24"/>
          <w:lang w:val="en-US"/>
        </w:rPr>
        <w:tab/>
        <w:t xml:space="preserve">   </w:t>
      </w:r>
      <w:r w:rsidR="008D2C91">
        <w:rPr>
          <w:rFonts w:ascii="Letter-join Plus 36" w:hAnsi="Letter-join Plus 36"/>
          <w:sz w:val="24"/>
          <w:szCs w:val="24"/>
          <w:lang w:val="en-US"/>
        </w:rPr>
        <w:tab/>
        <w:t>Autumn</w:t>
      </w:r>
      <w:r w:rsidR="00A6237A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231C79">
        <w:rPr>
          <w:rFonts w:ascii="Letter-join Plus 36" w:hAnsi="Letter-join Plus 36"/>
          <w:sz w:val="24"/>
          <w:szCs w:val="24"/>
          <w:lang w:val="en-US"/>
        </w:rPr>
        <w:t xml:space="preserve">Term </w:t>
      </w:r>
      <w:r w:rsidR="008D2C91">
        <w:rPr>
          <w:rFonts w:ascii="Letter-join Plus 36" w:hAnsi="Letter-join Plus 36"/>
          <w:sz w:val="24"/>
          <w:szCs w:val="24"/>
          <w:lang w:val="en-US"/>
        </w:rPr>
        <w:t>1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8D2C91">
        <w:rPr>
          <w:rFonts w:ascii="Letter-join Plus 36" w:hAnsi="Letter-join Plus 36"/>
          <w:b/>
          <w:sz w:val="24"/>
          <w:szCs w:val="24"/>
          <w:lang w:val="en-US"/>
        </w:rPr>
        <w:tab/>
      </w:r>
      <w:r w:rsidR="00FC5E3C">
        <w:rPr>
          <w:rFonts w:ascii="Letter-join Plus 36" w:hAnsi="Letter-join Plus 36"/>
          <w:b/>
          <w:sz w:val="24"/>
          <w:szCs w:val="24"/>
          <w:lang w:val="en-US"/>
        </w:rPr>
        <w:t>Computing</w:t>
      </w:r>
      <w:r w:rsidR="00BE3B9D">
        <w:rPr>
          <w:rFonts w:ascii="Letter-join Plus 36" w:hAnsi="Letter-join Plus 36"/>
          <w:b/>
          <w:sz w:val="24"/>
          <w:szCs w:val="24"/>
          <w:lang w:val="en-US"/>
        </w:rPr>
        <w:t xml:space="preserve"> –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98798C">
        <w:rPr>
          <w:rFonts w:ascii="Letter-join Plus 36" w:hAnsi="Letter-join Plus 36"/>
          <w:b/>
          <w:sz w:val="24"/>
          <w:szCs w:val="24"/>
          <w:lang w:val="en-US"/>
        </w:rPr>
        <w:t>Improving Mouse Skills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352"/>
        <w:gridCol w:w="4208"/>
      </w:tblGrid>
      <w:tr w:rsidR="00143E10" w:rsidRPr="008D2C91" w:rsidTr="00DA5839">
        <w:trPr>
          <w:trHeight w:val="1364"/>
        </w:trPr>
        <w:tc>
          <w:tcPr>
            <w:tcW w:w="5560" w:type="dxa"/>
            <w:gridSpan w:val="2"/>
            <w:shd w:val="clear" w:color="auto" w:fill="D9D9D9" w:themeFill="background1" w:themeFillShade="D9"/>
          </w:tcPr>
          <w:p w:rsidR="00143E10" w:rsidRPr="00E52C34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E52C34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8D2C91" w:rsidTr="00DA5839">
        <w:trPr>
          <w:trHeight w:val="719"/>
        </w:trPr>
        <w:tc>
          <w:tcPr>
            <w:tcW w:w="1352" w:type="dxa"/>
          </w:tcPr>
          <w:p w:rsidR="00855CCC" w:rsidRPr="00CC2AFB" w:rsidRDefault="0098798C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Computer</w:t>
            </w:r>
          </w:p>
        </w:tc>
        <w:tc>
          <w:tcPr>
            <w:tcW w:w="4208" w:type="dxa"/>
          </w:tcPr>
          <w:p w:rsidR="00855CCC" w:rsidRPr="00CC2AFB" w:rsidRDefault="0098798C" w:rsidP="00E15686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 xml:space="preserve">A digital device </w:t>
            </w:r>
            <w:r w:rsidR="00FF4EAB">
              <w:rPr>
                <w:rFonts w:ascii="Letter-join Plus 36" w:hAnsi="Letter-join Plus 36"/>
                <w:sz w:val="28"/>
                <w:szCs w:val="24"/>
                <w:lang w:val="en-US"/>
              </w:rPr>
              <w:t>e.g. desktop, laptop or tablet</w:t>
            </w:r>
          </w:p>
        </w:tc>
      </w:tr>
      <w:tr w:rsidR="00855CCC" w:rsidRPr="008D2C91" w:rsidTr="00DA5839">
        <w:trPr>
          <w:trHeight w:val="719"/>
        </w:trPr>
        <w:tc>
          <w:tcPr>
            <w:tcW w:w="1352" w:type="dxa"/>
          </w:tcPr>
          <w:p w:rsidR="00855CCC" w:rsidRPr="00CC2AFB" w:rsidRDefault="0098798C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Mouse</w:t>
            </w:r>
          </w:p>
        </w:tc>
        <w:tc>
          <w:tcPr>
            <w:tcW w:w="4208" w:type="dxa"/>
          </w:tcPr>
          <w:p w:rsidR="00855CCC" w:rsidRPr="00CC2AFB" w:rsidRDefault="00FF4EAB" w:rsidP="00E15686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A small device which moves the cursor around the screen</w:t>
            </w:r>
          </w:p>
        </w:tc>
      </w:tr>
      <w:tr w:rsidR="00855CCC" w:rsidRPr="008D2C91" w:rsidTr="00DA5839">
        <w:trPr>
          <w:trHeight w:val="719"/>
        </w:trPr>
        <w:tc>
          <w:tcPr>
            <w:tcW w:w="1352" w:type="dxa"/>
          </w:tcPr>
          <w:p w:rsidR="00855CCC" w:rsidRPr="00CC2AFB" w:rsidRDefault="0098798C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Keyboard</w:t>
            </w:r>
          </w:p>
        </w:tc>
        <w:tc>
          <w:tcPr>
            <w:tcW w:w="4208" w:type="dxa"/>
          </w:tcPr>
          <w:p w:rsidR="00855CCC" w:rsidRPr="00CC2AFB" w:rsidRDefault="00FF4EAB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Keys which operate a computer</w:t>
            </w:r>
          </w:p>
        </w:tc>
      </w:tr>
      <w:tr w:rsidR="00855CCC" w:rsidRPr="008D2C91" w:rsidTr="00DA5839">
        <w:trPr>
          <w:trHeight w:val="719"/>
        </w:trPr>
        <w:tc>
          <w:tcPr>
            <w:tcW w:w="1352" w:type="dxa"/>
          </w:tcPr>
          <w:p w:rsidR="00855CCC" w:rsidRPr="00CC2AFB" w:rsidRDefault="0098798C" w:rsidP="00855CCC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Sketchpad</w:t>
            </w:r>
          </w:p>
        </w:tc>
        <w:tc>
          <w:tcPr>
            <w:tcW w:w="4208" w:type="dxa"/>
          </w:tcPr>
          <w:p w:rsidR="00855CCC" w:rsidRPr="00CC2AFB" w:rsidRDefault="00FF4EAB" w:rsidP="00855CCC">
            <w:pPr>
              <w:tabs>
                <w:tab w:val="left" w:pos="1739"/>
              </w:tabs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Drawing application for computers</w:t>
            </w:r>
          </w:p>
        </w:tc>
      </w:tr>
      <w:tr w:rsidR="00855CCC" w:rsidRPr="008D2C91" w:rsidTr="00DA5839">
        <w:trPr>
          <w:trHeight w:val="719"/>
        </w:trPr>
        <w:tc>
          <w:tcPr>
            <w:tcW w:w="1352" w:type="dxa"/>
          </w:tcPr>
          <w:p w:rsidR="00855CCC" w:rsidRPr="00CC2AFB" w:rsidRDefault="0098798C" w:rsidP="00855CCC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Clipart</w:t>
            </w:r>
          </w:p>
        </w:tc>
        <w:tc>
          <w:tcPr>
            <w:tcW w:w="4208" w:type="dxa"/>
          </w:tcPr>
          <w:p w:rsidR="00855CCC" w:rsidRPr="00CC2AFB" w:rsidRDefault="00FF4EAB" w:rsidP="00855CCC">
            <w:pPr>
              <w:rPr>
                <w:rFonts w:ascii="Letter-join Plus 36" w:hAnsi="Letter-join Plus 36"/>
                <w:sz w:val="28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8"/>
                <w:szCs w:val="24"/>
                <w:lang w:val="en-US"/>
              </w:rPr>
              <w:t>Simple pictures and symbols made for computers</w:t>
            </w:r>
          </w:p>
        </w:tc>
      </w:tr>
      <w:tr w:rsidR="00210DE7" w:rsidRPr="008D2C91" w:rsidTr="00DA5839">
        <w:trPr>
          <w:trHeight w:val="719"/>
        </w:trPr>
        <w:tc>
          <w:tcPr>
            <w:tcW w:w="1352" w:type="dxa"/>
          </w:tcPr>
          <w:p w:rsidR="0098798C" w:rsidRPr="00CC2AFB" w:rsidRDefault="0098798C" w:rsidP="00BE3B9D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Password</w:t>
            </w:r>
          </w:p>
        </w:tc>
        <w:tc>
          <w:tcPr>
            <w:tcW w:w="4208" w:type="dxa"/>
          </w:tcPr>
          <w:p w:rsidR="00210DE7" w:rsidRPr="00CC2AFB" w:rsidRDefault="00FF4EAB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A secret word or phrase which keeps your online accounts safe</w:t>
            </w:r>
          </w:p>
        </w:tc>
      </w:tr>
      <w:tr w:rsidR="00210DE7" w:rsidRPr="008D2C91" w:rsidTr="00DA5839">
        <w:trPr>
          <w:trHeight w:val="719"/>
        </w:trPr>
        <w:tc>
          <w:tcPr>
            <w:tcW w:w="1352" w:type="dxa"/>
          </w:tcPr>
          <w:p w:rsidR="00210DE7" w:rsidRPr="00CC2AFB" w:rsidRDefault="0098798C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Software</w:t>
            </w:r>
          </w:p>
        </w:tc>
        <w:tc>
          <w:tcPr>
            <w:tcW w:w="4208" w:type="dxa"/>
          </w:tcPr>
          <w:p w:rsidR="00210DE7" w:rsidRPr="00CC2AFB" w:rsidRDefault="00FF4EAB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Programs used by a computer</w:t>
            </w:r>
          </w:p>
        </w:tc>
      </w:tr>
      <w:tr w:rsidR="0098798C" w:rsidRPr="008D2C91" w:rsidTr="00DA5839">
        <w:trPr>
          <w:trHeight w:val="719"/>
        </w:trPr>
        <w:tc>
          <w:tcPr>
            <w:tcW w:w="1352" w:type="dxa"/>
          </w:tcPr>
          <w:p w:rsidR="0098798C" w:rsidRDefault="0098798C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Menu</w:t>
            </w:r>
          </w:p>
        </w:tc>
        <w:tc>
          <w:tcPr>
            <w:tcW w:w="4208" w:type="dxa"/>
          </w:tcPr>
          <w:p w:rsidR="0098798C" w:rsidRPr="00CC2AFB" w:rsidRDefault="00FF4EAB" w:rsidP="00210DE7">
            <w:pPr>
              <w:rPr>
                <w:rFonts w:ascii="Letter-join Plus 36" w:hAnsi="Letter-join Plus 36"/>
                <w:sz w:val="28"/>
                <w:szCs w:val="24"/>
              </w:rPr>
            </w:pPr>
            <w:r>
              <w:rPr>
                <w:rFonts w:ascii="Letter-join Plus 36" w:hAnsi="Letter-join Plus 36"/>
                <w:sz w:val="28"/>
                <w:szCs w:val="24"/>
              </w:rPr>
              <w:t>A list of commands or options on a screen</w:t>
            </w:r>
          </w:p>
        </w:tc>
      </w:tr>
    </w:tbl>
    <w:p w:rsidR="00DB62C8" w:rsidRDefault="00DB62C8" w:rsidP="00A6237A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etter-join Plus 36">
    <w:altName w:val="Letter-join Plus 40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4" o:spid="_x0000_i1032" type="#_x0000_t75" style="width:338.25pt;height:547.45pt;visibility:visible;mso-wrap-style:square" o:bullet="t">
        <v:imagedata r:id="rId1" o:title=""/>
      </v:shape>
    </w:pict>
  </w:numPicBullet>
  <w:abstractNum w:abstractNumId="0" w15:restartNumberingAfterBreak="0">
    <w:nsid w:val="389F7891"/>
    <w:multiLevelType w:val="hybridMultilevel"/>
    <w:tmpl w:val="4628C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2354A"/>
    <w:multiLevelType w:val="hybridMultilevel"/>
    <w:tmpl w:val="3F249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qQUAPIDp6ywAAAA="/>
  </w:docVars>
  <w:rsids>
    <w:rsidRoot w:val="00DB62C8"/>
    <w:rsid w:val="00066FD7"/>
    <w:rsid w:val="000937C8"/>
    <w:rsid w:val="00143E10"/>
    <w:rsid w:val="00161C85"/>
    <w:rsid w:val="001E4E28"/>
    <w:rsid w:val="002102B6"/>
    <w:rsid w:val="00210DE7"/>
    <w:rsid w:val="00211BBD"/>
    <w:rsid w:val="00231C79"/>
    <w:rsid w:val="00267937"/>
    <w:rsid w:val="002F50A8"/>
    <w:rsid w:val="004540A8"/>
    <w:rsid w:val="00495736"/>
    <w:rsid w:val="004B2A7E"/>
    <w:rsid w:val="00636DF7"/>
    <w:rsid w:val="00660809"/>
    <w:rsid w:val="0068723B"/>
    <w:rsid w:val="006A07DF"/>
    <w:rsid w:val="006B6F30"/>
    <w:rsid w:val="00855CCC"/>
    <w:rsid w:val="008D2C91"/>
    <w:rsid w:val="00940459"/>
    <w:rsid w:val="0098798C"/>
    <w:rsid w:val="009A0D89"/>
    <w:rsid w:val="009A26D9"/>
    <w:rsid w:val="00A4562E"/>
    <w:rsid w:val="00A6237A"/>
    <w:rsid w:val="00AA6C0D"/>
    <w:rsid w:val="00B07C6F"/>
    <w:rsid w:val="00B3253D"/>
    <w:rsid w:val="00B8600B"/>
    <w:rsid w:val="00BE3B9D"/>
    <w:rsid w:val="00C4573A"/>
    <w:rsid w:val="00CC2AFB"/>
    <w:rsid w:val="00D91147"/>
    <w:rsid w:val="00DA5839"/>
    <w:rsid w:val="00DB0968"/>
    <w:rsid w:val="00DB62C8"/>
    <w:rsid w:val="00E15686"/>
    <w:rsid w:val="00E52C34"/>
    <w:rsid w:val="00E56C46"/>
    <w:rsid w:val="00F56D37"/>
    <w:rsid w:val="00F56E02"/>
    <w:rsid w:val="00F85522"/>
    <w:rsid w:val="00FC5E3C"/>
    <w:rsid w:val="00FC7127"/>
    <w:rsid w:val="00FF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7F251F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AF57C-B78B-4666-93A5-2732DD64D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Harrison Claire</cp:lastModifiedBy>
  <cp:revision>3</cp:revision>
  <dcterms:created xsi:type="dcterms:W3CDTF">2021-09-06T15:29:00Z</dcterms:created>
  <dcterms:modified xsi:type="dcterms:W3CDTF">2021-09-06T16:00:00Z</dcterms:modified>
</cp:coreProperties>
</file>